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01DA1" w14:textId="0B0369B0" w:rsidR="00B42F2E" w:rsidRPr="00C73714" w:rsidRDefault="00123E59" w:rsidP="00B42F2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3.9</w:t>
      </w:r>
      <w:r w:rsidR="00B42F2E" w:rsidRPr="00C73714">
        <w:rPr>
          <w:rFonts w:ascii="Times New Roman" w:hAnsi="Times New Roman" w:cs="Times New Roman"/>
          <w:sz w:val="24"/>
          <w:szCs w:val="24"/>
        </w:rPr>
        <w:t>.202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246D972F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4DBCEB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CBDFBA4" w14:textId="77777777" w:rsidR="00123E59" w:rsidRDefault="00123E59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23E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sociate Professor Dr. Azima Abdul Manaf</w:t>
      </w:r>
      <w:r w:rsidRPr="00123E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332571FA" w14:textId="5D771719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37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niversiti Kebangsaan Malaysia </w:t>
      </w:r>
    </w:p>
    <w:p w14:paraId="3E92430F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C237BFB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580461" w14:textId="61DD212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3714">
        <w:rPr>
          <w:rFonts w:ascii="Times New Roman" w:hAnsi="Times New Roman" w:cs="Times New Roman"/>
          <w:sz w:val="24"/>
          <w:szCs w:val="24"/>
        </w:rPr>
        <w:t>Dear Editor-in-Chief-</w:t>
      </w:r>
      <w:r w:rsidR="00F925E0">
        <w:rPr>
          <w:rFonts w:ascii="Times New Roman" w:hAnsi="Times New Roman" w:cs="Times New Roman"/>
          <w:sz w:val="24"/>
          <w:szCs w:val="24"/>
        </w:rPr>
        <w:t xml:space="preserve"> Akademika</w:t>
      </w:r>
      <w:r w:rsidRPr="00C73714">
        <w:rPr>
          <w:rFonts w:ascii="Times New Roman" w:hAnsi="Times New Roman" w:cs="Times New Roman"/>
          <w:sz w:val="24"/>
          <w:szCs w:val="24"/>
        </w:rPr>
        <w:t>,</w:t>
      </w:r>
    </w:p>
    <w:p w14:paraId="73ACDFEA" w14:textId="77777777" w:rsidR="00B42F2E" w:rsidRPr="00C73714" w:rsidRDefault="00B42F2E" w:rsidP="00B42F2E">
      <w:pPr>
        <w:tabs>
          <w:tab w:val="left" w:pos="771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3714">
        <w:rPr>
          <w:rFonts w:ascii="Times New Roman" w:hAnsi="Times New Roman" w:cs="Times New Roman"/>
          <w:sz w:val="24"/>
          <w:szCs w:val="24"/>
        </w:rPr>
        <w:tab/>
      </w:r>
    </w:p>
    <w:p w14:paraId="4A171CAD" w14:textId="01396DD9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3714">
        <w:rPr>
          <w:rFonts w:ascii="Times New Roman" w:hAnsi="Times New Roman" w:cs="Times New Roman"/>
          <w:b/>
          <w:sz w:val="24"/>
          <w:szCs w:val="24"/>
        </w:rPr>
        <w:t xml:space="preserve">Submission of Paper to </w:t>
      </w:r>
      <w:r w:rsidR="00F925E0">
        <w:rPr>
          <w:rFonts w:ascii="Times New Roman" w:hAnsi="Times New Roman" w:cs="Times New Roman"/>
          <w:b/>
          <w:sz w:val="24"/>
          <w:szCs w:val="24"/>
        </w:rPr>
        <w:t>Akademika</w:t>
      </w:r>
    </w:p>
    <w:p w14:paraId="73B3FEAC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3E06EA" w14:textId="6B94AF4A" w:rsidR="00B42F2E" w:rsidRPr="00B42F2E" w:rsidRDefault="00B42F2E" w:rsidP="00B42F2E">
      <w:pPr>
        <w:jc w:val="both"/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I wish to submit a new article titled, “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Implikasi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Pandemik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COVID-19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Terhadap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Tingkah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Laku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Masyarakat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Bagi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Menggelakkan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Pembaziran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Makanan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Sepanjang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Ramadan Di </w:t>
      </w:r>
      <w:proofErr w:type="spellStart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Semenanjung</w:t>
      </w:r>
      <w:proofErr w:type="spellEnd"/>
      <w:r w:rsidR="00F925E0" w:rsidRP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Malaysia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” for intended publication in </w:t>
      </w:r>
      <w:r w:rsidR="00F13E6D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Akademika </w:t>
      </w:r>
      <w:r w:rsidRPr="00C73714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for your kind 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consideration.</w:t>
      </w:r>
    </w:p>
    <w:p w14:paraId="759C37B7" w14:textId="03CCA602" w:rsidR="00B42F2E" w:rsidRPr="00C73714" w:rsidRDefault="00B42F2E" w:rsidP="00B42F2E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I declare that the work submitted for publication is original, previously unpublished in English or any other language(s), and not </w:t>
      </w:r>
      <w:r w:rsid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considered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for publication elsewhere. In this paper, I have </w:t>
      </w:r>
      <w:r w:rsidR="00F925E0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a 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report on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</w:t>
      </w:r>
      <w:r w:rsidR="00F925E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community </w:t>
      </w:r>
      <w:proofErr w:type="spellStart"/>
      <w:r w:rsidR="00F925E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behaviour</w:t>
      </w:r>
      <w:proofErr w:type="spellEnd"/>
      <w:r w:rsidR="00717531"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towards </w:t>
      </w:r>
      <w:r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food 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waste </w:t>
      </w:r>
      <w:r w:rsidR="00717531"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reduction</w:t>
      </w:r>
      <w:r w:rsidR="00F925E0" w:rsidRPr="00F925E0">
        <w:t xml:space="preserve"> </w:t>
      </w:r>
      <w:r w:rsidR="00F925E0" w:rsidRPr="00F925E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during Ramadan in Peninsular Malaysia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. 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The paper should be of interest to readers in the areas of 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waste management and environment</w:t>
      </w:r>
      <w:r w:rsidR="00F925E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al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management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.</w:t>
      </w:r>
      <w:r w:rsidRPr="00C73714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</w:p>
    <w:p w14:paraId="0512593A" w14:textId="34BA08E4" w:rsidR="00C73714" w:rsidRPr="00C73714" w:rsidRDefault="003F2A44" w:rsidP="00B42F2E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</w:pPr>
      <w:r w:rsidRPr="003F2A4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Efforts to achieve sustainable food waste management among households are incomplete without analyzing household </w:t>
      </w:r>
      <w:proofErr w:type="spellStart"/>
      <w:r w:rsidRPr="003F2A4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behaviour</w:t>
      </w:r>
      <w:proofErr w:type="spellEnd"/>
      <w:r w:rsidRPr="003F2A4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in food waste management. Lack of attention is paid to the perceptions and </w:t>
      </w:r>
      <w:proofErr w:type="spellStart"/>
      <w:r w:rsidRPr="003F2A4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behaviours</w:t>
      </w:r>
      <w:proofErr w:type="spellEnd"/>
      <w:r w:rsidRPr="003F2A4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related to appreciating food and avoiding wastage during Ramadhan, although it plays a vital role in contributing to the increase in food waste generation</w:t>
      </w:r>
      <w:r w:rsidR="00C73714"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  <w:t>.</w:t>
      </w:r>
    </w:p>
    <w:p w14:paraId="2BF5AF5B" w14:textId="77777777" w:rsidR="00B42F2E" w:rsidRPr="00B42F2E" w:rsidRDefault="0078351C" w:rsidP="00B42F2E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Please address all </w:t>
      </w:r>
      <w:r w:rsidR="00B42F2E"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correspondence concerning this manuscript to me at </w:t>
      </w:r>
      <w:hyperlink r:id="rId4" w:tgtFrame="_blank" w:history="1">
        <w:r w:rsidR="00B42F2E" w:rsidRPr="00B42F2E">
          <w:rPr>
            <w:rFonts w:ascii="Times New Roman" w:eastAsia="Times New Roman" w:hAnsi="Times New Roman" w:cs="Times New Roman"/>
            <w:color w:val="196AD4"/>
            <w:sz w:val="24"/>
            <w:szCs w:val="24"/>
            <w:u w:val="single"/>
            <w:lang w:val="en-US" w:eastAsia="en-MY"/>
          </w:rPr>
          <w:t>saraswathy50@yahoo.com</w:t>
        </w:r>
      </w:hyperlink>
      <w:r w:rsidR="00B42F2E"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&amp; 0162576488, and I would notify you if there is a change of either my email address or telephone number.</w:t>
      </w:r>
    </w:p>
    <w:p w14:paraId="0B551320" w14:textId="77777777" w:rsidR="00B42F2E" w:rsidRPr="00B42F2E" w:rsidRDefault="00B42F2E" w:rsidP="00B42F2E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Thank you for your consideration of this manuscript.</w:t>
      </w:r>
    </w:p>
    <w:p w14:paraId="59CB56AA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68C89FC2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73A5B3CF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Regards,</w:t>
      </w:r>
    </w:p>
    <w:p w14:paraId="36F00057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3049D210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proofErr w:type="spellStart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Dr.</w:t>
      </w:r>
      <w:proofErr w:type="spellEnd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 xml:space="preserve"> Saraswathy </w:t>
      </w:r>
      <w:proofErr w:type="spellStart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kasavan</w:t>
      </w:r>
      <w:proofErr w:type="spellEnd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MY" w:eastAsia="en-MY"/>
        </w:rPr>
        <w:t> </w:t>
      </w:r>
    </w:p>
    <w:p w14:paraId="52D21B42" w14:textId="77777777" w:rsidR="003F2A44" w:rsidRPr="003F2A44" w:rsidRDefault="003F2A44" w:rsidP="003F2A44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3F2A44"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  <w:t xml:space="preserve">Institute of Ocean and Earth Sciences, University of Malaya, </w:t>
      </w:r>
    </w:p>
    <w:p w14:paraId="63F9DF84" w14:textId="77777777" w:rsidR="003F2A44" w:rsidRDefault="003F2A44" w:rsidP="003F2A44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3F2A44"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  <w:t>50603 Kuala Lumpur, Wilayah Persekutuan Kuala Lumpur</w:t>
      </w:r>
    </w:p>
    <w:p w14:paraId="1CA6AF2A" w14:textId="1B9CA886" w:rsidR="00B42F2E" w:rsidRPr="00B42F2E" w:rsidRDefault="00F13E6D" w:rsidP="003F2A44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hyperlink r:id="rId5" w:tgtFrame="_blank" w:history="1">
        <w:r w:rsidR="00B42F2E" w:rsidRPr="00B42F2E">
          <w:rPr>
            <w:rFonts w:ascii="Times New Roman" w:eastAsia="Times New Roman" w:hAnsi="Times New Roman" w:cs="Times New Roman"/>
            <w:color w:val="196AD4"/>
            <w:sz w:val="24"/>
            <w:szCs w:val="24"/>
            <w:u w:val="single"/>
            <w:lang w:val="en-MY" w:eastAsia="en-MY"/>
          </w:rPr>
          <w:t>saraswathy50@yahoo.com</w:t>
        </w:r>
      </w:hyperlink>
    </w:p>
    <w:p w14:paraId="419A9B40" w14:textId="77777777" w:rsidR="007F2052" w:rsidRPr="00C73714" w:rsidRDefault="007F2052">
      <w:pPr>
        <w:rPr>
          <w:rFonts w:ascii="Times New Roman" w:hAnsi="Times New Roman" w:cs="Times New Roman"/>
          <w:sz w:val="24"/>
          <w:szCs w:val="24"/>
        </w:rPr>
      </w:pPr>
    </w:p>
    <w:sectPr w:rsidR="007F2052" w:rsidRPr="00C737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0tDQyNDMwMTS2NLdQ0lEKTi0uzszPAykwqgUAK26OziwAAAA="/>
  </w:docVars>
  <w:rsids>
    <w:rsidRoot w:val="00B42F2E"/>
    <w:rsid w:val="00123E59"/>
    <w:rsid w:val="003F2A44"/>
    <w:rsid w:val="005E7D2B"/>
    <w:rsid w:val="00717531"/>
    <w:rsid w:val="0078351C"/>
    <w:rsid w:val="007F2052"/>
    <w:rsid w:val="008917FE"/>
    <w:rsid w:val="00B42F2E"/>
    <w:rsid w:val="00BA76E8"/>
    <w:rsid w:val="00BB429E"/>
    <w:rsid w:val="00C73714"/>
    <w:rsid w:val="00F13E6D"/>
    <w:rsid w:val="00F92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B4D9A"/>
  <w15:docId w15:val="{7772639F-5071-4B77-BEC0-BBB0BCFB7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D2B"/>
    <w:rPr>
      <w:lang w:val="ms-MY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D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7D2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E7D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8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raswathy50@yahoo.com" TargetMode="External"/><Relationship Id="rId4" Type="http://schemas.openxmlformats.org/officeDocument/2006/relationships/hyperlink" Target="mailto:saraswathy50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ti</dc:creator>
  <cp:lastModifiedBy>Saraswathy Kasavan</cp:lastModifiedBy>
  <cp:revision>9</cp:revision>
  <dcterms:created xsi:type="dcterms:W3CDTF">2020-03-07T11:32:00Z</dcterms:created>
  <dcterms:modified xsi:type="dcterms:W3CDTF">2021-09-23T14:55:00Z</dcterms:modified>
</cp:coreProperties>
</file>